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D81C1" w14:textId="6674535B" w:rsidR="008409F4" w:rsidRDefault="00F04AAC" w:rsidP="00F04AAC">
      <w:pPr>
        <w:spacing w:line="480" w:lineRule="auto"/>
        <w:rPr>
          <w:rFonts w:ascii="Times New Roman" w:hAnsi="Times New Roman" w:cs="Times New Roman"/>
          <w:sz w:val="24"/>
          <w:szCs w:val="24"/>
        </w:rPr>
      </w:pPr>
      <w:r>
        <w:rPr>
          <w:rFonts w:ascii="Times New Roman" w:hAnsi="Times New Roman" w:cs="Times New Roman"/>
          <w:sz w:val="24"/>
          <w:szCs w:val="24"/>
        </w:rPr>
        <w:tab/>
      </w:r>
      <w:r w:rsidRPr="00F04AAC">
        <w:rPr>
          <w:rFonts w:ascii="Times New Roman" w:hAnsi="Times New Roman" w:cs="Times New Roman"/>
          <w:sz w:val="24"/>
          <w:szCs w:val="24"/>
        </w:rPr>
        <w:t>Today, I took a moment to ponder my role as the product tester for our travel booking software, and boy, what a ride it has been! Being a tester is like solving an intricate puzzle - every piece contributes to the big picture. Along the way, I've gained some valuable insights and learned lessons that fuel my passion for continuous improvement.</w:t>
      </w:r>
    </w:p>
    <w:p w14:paraId="06162909" w14:textId="77777777" w:rsidR="00940727" w:rsidRPr="00940727" w:rsidRDefault="00F04AAC" w:rsidP="00940727">
      <w:pPr>
        <w:spacing w:line="480" w:lineRule="auto"/>
      </w:pPr>
      <w:r>
        <w:rPr>
          <w:rFonts w:ascii="Times New Roman" w:hAnsi="Times New Roman" w:cs="Times New Roman"/>
          <w:sz w:val="24"/>
          <w:szCs w:val="24"/>
        </w:rPr>
        <w:tab/>
      </w:r>
      <w:r w:rsidR="00940727" w:rsidRPr="00940727">
        <w:t>Acceptance criteria - the invisible force that keeps us on track! They've been our compass, guiding us towards testing success. With these criteria in hand, we can confidently assess the software's performance, leaving no room for guesswork. They've been our trusty sidekick, ensuring our tests are on point!</w:t>
      </w:r>
    </w:p>
    <w:p w14:paraId="1B30EE87" w14:textId="75F6CBE9" w:rsidR="00940727" w:rsidRDefault="00940727" w:rsidP="00940727">
      <w:pPr>
        <w:spacing w:line="480" w:lineRule="auto"/>
        <w:rPr>
          <w:rFonts w:ascii="Times New Roman" w:hAnsi="Times New Roman" w:cs="Times New Roman"/>
          <w:sz w:val="24"/>
          <w:szCs w:val="24"/>
        </w:rPr>
      </w:pPr>
      <w:r>
        <w:rPr>
          <w:rFonts w:ascii="Times New Roman" w:hAnsi="Times New Roman" w:cs="Times New Roman"/>
          <w:sz w:val="24"/>
          <w:szCs w:val="24"/>
        </w:rPr>
        <w:tab/>
      </w:r>
      <w:r w:rsidRPr="00940727">
        <w:rPr>
          <w:rFonts w:ascii="Times New Roman" w:hAnsi="Times New Roman" w:cs="Times New Roman"/>
          <w:sz w:val="24"/>
          <w:szCs w:val="24"/>
        </w:rPr>
        <w:t>But hey, nobody's perfect, and we've had our fair share of challenges. One thing that's given us a bit of a head-scratcher is the missing UI details. Sometimes, we wish we had a clearer view of how things should look and work for our users. To tackle this, we're gearing up for some friendly chats with the Product Owner. By sharing our thoughts, we can fill in the gaps and make our test cases more comprehensive.</w:t>
      </w:r>
    </w:p>
    <w:p w14:paraId="38197DA1" w14:textId="77777777" w:rsidR="00CC6F1E" w:rsidRPr="00CC6F1E" w:rsidRDefault="00CC6F1E" w:rsidP="00CC6F1E">
      <w:pPr>
        <w:spacing w:line="480" w:lineRule="auto"/>
        <w:rPr>
          <w:rFonts w:ascii="Times New Roman" w:hAnsi="Times New Roman" w:cs="Times New Roman"/>
          <w:sz w:val="24"/>
          <w:szCs w:val="24"/>
        </w:rPr>
      </w:pPr>
      <w:r w:rsidRPr="00CC6F1E">
        <w:rPr>
          <w:rFonts w:ascii="Times New Roman" w:hAnsi="Times New Roman" w:cs="Times New Roman"/>
          <w:sz w:val="24"/>
          <w:szCs w:val="24"/>
        </w:rPr>
        <w:t>While the user stories have been invaluable, there were certain aspects that were missing, leaving us craving for more information to strengthen our test cases:</w:t>
      </w:r>
    </w:p>
    <w:p w14:paraId="44F55EAF" w14:textId="77777777" w:rsidR="00CC6F1E" w:rsidRPr="00CC6F1E" w:rsidRDefault="00CC6F1E" w:rsidP="00CC6F1E">
      <w:pPr>
        <w:numPr>
          <w:ilvl w:val="0"/>
          <w:numId w:val="1"/>
        </w:numPr>
        <w:spacing w:line="480" w:lineRule="auto"/>
        <w:rPr>
          <w:rFonts w:ascii="Times New Roman" w:hAnsi="Times New Roman" w:cs="Times New Roman"/>
          <w:sz w:val="24"/>
          <w:szCs w:val="24"/>
        </w:rPr>
      </w:pPr>
      <w:r w:rsidRPr="00CC6F1E">
        <w:rPr>
          <w:rFonts w:ascii="Times New Roman" w:hAnsi="Times New Roman" w:cs="Times New Roman"/>
          <w:b/>
          <w:bCs/>
          <w:sz w:val="24"/>
          <w:szCs w:val="24"/>
        </w:rPr>
        <w:t>User Interface Details:</w:t>
      </w:r>
      <w:r w:rsidRPr="00CC6F1E">
        <w:rPr>
          <w:rFonts w:ascii="Times New Roman" w:hAnsi="Times New Roman" w:cs="Times New Roman"/>
          <w:sz w:val="24"/>
          <w:szCs w:val="24"/>
        </w:rPr>
        <w:t xml:space="preserve"> Specific details about the user interface elements were not always provided in the user stories. Understanding the expected UI design and behavior would have allowed us to craft more targeted test cases for UI testing.</w:t>
      </w:r>
    </w:p>
    <w:p w14:paraId="143E2735" w14:textId="77777777" w:rsidR="00CC6F1E" w:rsidRPr="00CC6F1E" w:rsidRDefault="00CC6F1E" w:rsidP="00CC6F1E">
      <w:pPr>
        <w:numPr>
          <w:ilvl w:val="0"/>
          <w:numId w:val="1"/>
        </w:numPr>
        <w:spacing w:line="480" w:lineRule="auto"/>
        <w:rPr>
          <w:rFonts w:ascii="Times New Roman" w:hAnsi="Times New Roman" w:cs="Times New Roman"/>
          <w:sz w:val="24"/>
          <w:szCs w:val="24"/>
        </w:rPr>
      </w:pPr>
      <w:r w:rsidRPr="00CC6F1E">
        <w:rPr>
          <w:rFonts w:ascii="Times New Roman" w:hAnsi="Times New Roman" w:cs="Times New Roman"/>
          <w:b/>
          <w:bCs/>
          <w:sz w:val="24"/>
          <w:szCs w:val="24"/>
        </w:rPr>
        <w:t>Error Messages and Exception Handling:</w:t>
      </w:r>
      <w:r w:rsidRPr="00CC6F1E">
        <w:rPr>
          <w:rFonts w:ascii="Times New Roman" w:hAnsi="Times New Roman" w:cs="Times New Roman"/>
          <w:sz w:val="24"/>
          <w:szCs w:val="24"/>
        </w:rPr>
        <w:t xml:space="preserve"> Some user stories lacked explicit information about error messages and how the system should handle exceptional situations. Having this insight would have facilitated more comprehensive testing of error scenarios.</w:t>
      </w:r>
    </w:p>
    <w:p w14:paraId="2F72E89B" w14:textId="77777777" w:rsidR="00CC6F1E" w:rsidRPr="00CC6F1E" w:rsidRDefault="00CC6F1E" w:rsidP="00CC6F1E">
      <w:pPr>
        <w:numPr>
          <w:ilvl w:val="0"/>
          <w:numId w:val="1"/>
        </w:numPr>
        <w:spacing w:line="480" w:lineRule="auto"/>
        <w:rPr>
          <w:rFonts w:ascii="Times New Roman" w:hAnsi="Times New Roman" w:cs="Times New Roman"/>
          <w:sz w:val="24"/>
          <w:szCs w:val="24"/>
        </w:rPr>
      </w:pPr>
      <w:r w:rsidRPr="00CC6F1E">
        <w:rPr>
          <w:rFonts w:ascii="Times New Roman" w:hAnsi="Times New Roman" w:cs="Times New Roman"/>
          <w:b/>
          <w:bCs/>
          <w:sz w:val="24"/>
          <w:szCs w:val="24"/>
        </w:rPr>
        <w:lastRenderedPageBreak/>
        <w:t>Input Validation Requirements:</w:t>
      </w:r>
      <w:r w:rsidRPr="00CC6F1E">
        <w:rPr>
          <w:rFonts w:ascii="Times New Roman" w:hAnsi="Times New Roman" w:cs="Times New Roman"/>
          <w:sz w:val="24"/>
          <w:szCs w:val="24"/>
        </w:rPr>
        <w:t xml:space="preserve"> In some cases, input validation requirements were not clearly defined. Knowing the expected input formats, constraints, and error handling for user inputs would have been beneficial for designing thorough test cases.</w:t>
      </w:r>
    </w:p>
    <w:p w14:paraId="66525FAB" w14:textId="22EFAE91" w:rsidR="00CC6F1E" w:rsidRPr="00CC6F1E" w:rsidRDefault="00CC6F1E" w:rsidP="00CC6F1E">
      <w:pPr>
        <w:spacing w:line="480" w:lineRule="auto"/>
        <w:rPr>
          <w:rFonts w:ascii="Times New Roman" w:hAnsi="Times New Roman" w:cs="Times New Roman"/>
          <w:sz w:val="24"/>
          <w:szCs w:val="24"/>
        </w:rPr>
      </w:pPr>
      <w:r w:rsidRPr="00CC6F1E">
        <w:rPr>
          <w:rFonts w:ascii="Times New Roman" w:hAnsi="Times New Roman" w:cs="Times New Roman"/>
          <w:sz w:val="24"/>
          <w:szCs w:val="24"/>
        </w:rPr>
        <w:t>To obtain this additional information, I plan to reach out to the Product Owner</w:t>
      </w:r>
      <w:r w:rsidR="002540A7">
        <w:rPr>
          <w:rFonts w:ascii="Times New Roman" w:hAnsi="Times New Roman" w:cs="Times New Roman"/>
          <w:sz w:val="24"/>
          <w:szCs w:val="24"/>
        </w:rPr>
        <w:t xml:space="preserve"> (Christy)</w:t>
      </w:r>
      <w:r w:rsidRPr="00CC6F1E">
        <w:rPr>
          <w:rFonts w:ascii="Times New Roman" w:hAnsi="Times New Roman" w:cs="Times New Roman"/>
          <w:sz w:val="24"/>
          <w:szCs w:val="24"/>
        </w:rPr>
        <w:t>, who is the rightful source of wisdom for our user stories. My aim is to foster an open and collaborative discussion that will help us refine our test cases and ensure the software meets the highest quality standards.</w:t>
      </w:r>
    </w:p>
    <w:p w14:paraId="341FD4CE" w14:textId="77777777"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b/>
          <w:bCs/>
          <w:sz w:val="24"/>
          <w:szCs w:val="24"/>
        </w:rPr>
        <w:t>Sample Email to the Product Owner:</w:t>
      </w:r>
    </w:p>
    <w:p w14:paraId="4433B7E1" w14:textId="77777777"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Subject: Seeking Insights to Enhance Test Cases - Travel Booking Software</w:t>
      </w:r>
    </w:p>
    <w:p w14:paraId="0F2212CD" w14:textId="5CD8DDEA"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 xml:space="preserve">Hi </w:t>
      </w:r>
      <w:r w:rsidR="007251A6">
        <w:rPr>
          <w:rFonts w:ascii="Times New Roman" w:hAnsi="Times New Roman" w:cs="Times New Roman"/>
          <w:sz w:val="24"/>
          <w:szCs w:val="24"/>
        </w:rPr>
        <w:t>Christy</w:t>
      </w:r>
      <w:r w:rsidRPr="00AC71F2">
        <w:rPr>
          <w:rFonts w:ascii="Times New Roman" w:hAnsi="Times New Roman" w:cs="Times New Roman"/>
          <w:sz w:val="24"/>
          <w:szCs w:val="24"/>
        </w:rPr>
        <w:t>,</w:t>
      </w:r>
    </w:p>
    <w:p w14:paraId="2937F0B5" w14:textId="77777777"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I hope you're having a fantastic day! As the product tester for our travel booking software, I wanted to share my heartfelt appreciation for the well-crafted user stories that have been our guiding stars throughout the testing journey.</w:t>
      </w:r>
    </w:p>
    <w:p w14:paraId="621A0600" w14:textId="77777777"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Your user-centric approach, through the "As a," "I want," and "So that" format, has allowed us to understand our users' diverse perspectives and align our test cases with their real-world needs. The clear goals and objectives outlined in the user stories have been instrumental in defining our acceptance criteria and ensuring thorough testing coverage.</w:t>
      </w:r>
    </w:p>
    <w:p w14:paraId="1B651B53" w14:textId="77777777"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As we dive deeper into refining our test cases, I would love to seek your insights on a few areas where more information would be incredibly helpful:</w:t>
      </w:r>
    </w:p>
    <w:p w14:paraId="10D5F328" w14:textId="77777777" w:rsidR="00AC71F2" w:rsidRPr="00AC71F2" w:rsidRDefault="00AC71F2" w:rsidP="00AC71F2">
      <w:pPr>
        <w:numPr>
          <w:ilvl w:val="0"/>
          <w:numId w:val="2"/>
        </w:numPr>
        <w:spacing w:line="480" w:lineRule="auto"/>
        <w:rPr>
          <w:rFonts w:ascii="Times New Roman" w:hAnsi="Times New Roman" w:cs="Times New Roman"/>
          <w:sz w:val="24"/>
          <w:szCs w:val="24"/>
        </w:rPr>
      </w:pPr>
      <w:r w:rsidRPr="00AC71F2">
        <w:rPr>
          <w:rFonts w:ascii="Times New Roman" w:hAnsi="Times New Roman" w:cs="Times New Roman"/>
          <w:b/>
          <w:bCs/>
          <w:sz w:val="24"/>
          <w:szCs w:val="24"/>
        </w:rPr>
        <w:lastRenderedPageBreak/>
        <w:t>User Interface Details:</w:t>
      </w:r>
      <w:r w:rsidRPr="00AC71F2">
        <w:rPr>
          <w:rFonts w:ascii="Times New Roman" w:hAnsi="Times New Roman" w:cs="Times New Roman"/>
          <w:sz w:val="24"/>
          <w:szCs w:val="24"/>
        </w:rPr>
        <w:t xml:space="preserve"> Could you kindly provide more specific details about the expected user interface elements, design, and behavior? This information will enable us to create more targeted test cases for UI testing.</w:t>
      </w:r>
    </w:p>
    <w:p w14:paraId="7ADDFB40" w14:textId="77777777" w:rsidR="00AC71F2" w:rsidRPr="00AC71F2" w:rsidRDefault="00AC71F2" w:rsidP="00AC71F2">
      <w:pPr>
        <w:numPr>
          <w:ilvl w:val="0"/>
          <w:numId w:val="2"/>
        </w:numPr>
        <w:spacing w:line="480" w:lineRule="auto"/>
        <w:rPr>
          <w:rFonts w:ascii="Times New Roman" w:hAnsi="Times New Roman" w:cs="Times New Roman"/>
          <w:sz w:val="24"/>
          <w:szCs w:val="24"/>
        </w:rPr>
      </w:pPr>
      <w:r w:rsidRPr="00AC71F2">
        <w:rPr>
          <w:rFonts w:ascii="Times New Roman" w:hAnsi="Times New Roman" w:cs="Times New Roman"/>
          <w:b/>
          <w:bCs/>
          <w:sz w:val="24"/>
          <w:szCs w:val="24"/>
        </w:rPr>
        <w:t>Error Messages and Exception Handling:</w:t>
      </w:r>
      <w:r w:rsidRPr="00AC71F2">
        <w:rPr>
          <w:rFonts w:ascii="Times New Roman" w:hAnsi="Times New Roman" w:cs="Times New Roman"/>
          <w:sz w:val="24"/>
          <w:szCs w:val="24"/>
        </w:rPr>
        <w:t xml:space="preserve"> It would be fantastic to know more about the error messages and how the system should handle exceptional situations. This will help us design test cases that comprehensively cover error scenarios.</w:t>
      </w:r>
    </w:p>
    <w:p w14:paraId="30FCCF85" w14:textId="77777777" w:rsidR="00AC71F2" w:rsidRPr="00AC71F2" w:rsidRDefault="00AC71F2" w:rsidP="00AC71F2">
      <w:pPr>
        <w:numPr>
          <w:ilvl w:val="0"/>
          <w:numId w:val="2"/>
        </w:numPr>
        <w:spacing w:line="480" w:lineRule="auto"/>
        <w:rPr>
          <w:rFonts w:ascii="Times New Roman" w:hAnsi="Times New Roman" w:cs="Times New Roman"/>
          <w:sz w:val="24"/>
          <w:szCs w:val="24"/>
        </w:rPr>
      </w:pPr>
      <w:r w:rsidRPr="00AC71F2">
        <w:rPr>
          <w:rFonts w:ascii="Times New Roman" w:hAnsi="Times New Roman" w:cs="Times New Roman"/>
          <w:b/>
          <w:bCs/>
          <w:sz w:val="24"/>
          <w:szCs w:val="24"/>
        </w:rPr>
        <w:t>Input Validation Requirements:</w:t>
      </w:r>
      <w:r w:rsidRPr="00AC71F2">
        <w:rPr>
          <w:rFonts w:ascii="Times New Roman" w:hAnsi="Times New Roman" w:cs="Times New Roman"/>
          <w:sz w:val="24"/>
          <w:szCs w:val="24"/>
        </w:rPr>
        <w:t xml:space="preserve"> Any additional details on input validation requirements, including expected formats, constraints, and error handling, would be highly beneficial for our testing efforts.</w:t>
      </w:r>
    </w:p>
    <w:p w14:paraId="6DB1F229" w14:textId="77777777"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I believe your valuable insights will take our testing process to the next level and ensure the software delights our users with a seamless experience. Your collaboration is key to the success of our project, and we're eager to learn from your expertise.</w:t>
      </w:r>
    </w:p>
    <w:p w14:paraId="5EA40EB8" w14:textId="77777777"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Thank you so much for your time and support! Looking forward to your response and working together to create a stellar travel booking software.</w:t>
      </w:r>
    </w:p>
    <w:p w14:paraId="56D5A48D" w14:textId="677E2082" w:rsidR="00AC71F2" w:rsidRPr="00AC71F2" w:rsidRDefault="00AC71F2" w:rsidP="00AC71F2">
      <w:pPr>
        <w:spacing w:line="480" w:lineRule="auto"/>
        <w:rPr>
          <w:rFonts w:ascii="Times New Roman" w:hAnsi="Times New Roman" w:cs="Times New Roman"/>
          <w:sz w:val="24"/>
          <w:szCs w:val="24"/>
        </w:rPr>
      </w:pPr>
      <w:r w:rsidRPr="00AC71F2">
        <w:rPr>
          <w:rFonts w:ascii="Times New Roman" w:hAnsi="Times New Roman" w:cs="Times New Roman"/>
          <w:sz w:val="24"/>
          <w:szCs w:val="24"/>
        </w:rPr>
        <w:t xml:space="preserve">Warm regards, </w:t>
      </w:r>
      <w:r w:rsidR="007251A6">
        <w:rPr>
          <w:rFonts w:ascii="Times New Roman" w:hAnsi="Times New Roman" w:cs="Times New Roman"/>
          <w:sz w:val="24"/>
          <w:szCs w:val="24"/>
        </w:rPr>
        <w:t>Bradly Van Hoorebeke</w:t>
      </w:r>
      <w:r w:rsidRPr="00AC71F2">
        <w:rPr>
          <w:rFonts w:ascii="Times New Roman" w:hAnsi="Times New Roman" w:cs="Times New Roman"/>
          <w:sz w:val="24"/>
          <w:szCs w:val="24"/>
        </w:rPr>
        <w:t xml:space="preserve"> Product Tester - Travel Booking Software</w:t>
      </w:r>
    </w:p>
    <w:p w14:paraId="4BDF3E4F" w14:textId="77777777" w:rsidR="00CC6F1E" w:rsidRPr="00940727" w:rsidRDefault="00CC6F1E" w:rsidP="00940727">
      <w:pPr>
        <w:spacing w:line="480" w:lineRule="auto"/>
        <w:rPr>
          <w:rFonts w:ascii="Times New Roman" w:hAnsi="Times New Roman" w:cs="Times New Roman"/>
          <w:sz w:val="24"/>
          <w:szCs w:val="24"/>
        </w:rPr>
      </w:pPr>
    </w:p>
    <w:p w14:paraId="22F1F34C" w14:textId="3F3B639F" w:rsidR="00F04AAC" w:rsidRPr="00A20E44" w:rsidRDefault="00F04AAC" w:rsidP="00F04AAC">
      <w:pPr>
        <w:spacing w:line="480" w:lineRule="auto"/>
        <w:rPr>
          <w:rFonts w:ascii="Times New Roman" w:hAnsi="Times New Roman" w:cs="Times New Roman"/>
          <w:sz w:val="24"/>
          <w:szCs w:val="24"/>
        </w:rPr>
      </w:pPr>
    </w:p>
    <w:sectPr w:rsidR="00F04AAC" w:rsidRPr="00A20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C7EA6"/>
    <w:multiLevelType w:val="multilevel"/>
    <w:tmpl w:val="0BA65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B957BE"/>
    <w:multiLevelType w:val="multilevel"/>
    <w:tmpl w:val="D5FA6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40621">
    <w:abstractNumId w:val="0"/>
  </w:num>
  <w:num w:numId="2" w16cid:durableId="11041538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MjUzMzcyNjSxNDRT0lEKTi0uzszPAykwrAUAGt8UsywAAAA="/>
  </w:docVars>
  <w:rsids>
    <w:rsidRoot w:val="00B64FD7"/>
    <w:rsid w:val="002540A7"/>
    <w:rsid w:val="007251A6"/>
    <w:rsid w:val="008409F4"/>
    <w:rsid w:val="00940727"/>
    <w:rsid w:val="00A20E44"/>
    <w:rsid w:val="00AC71F2"/>
    <w:rsid w:val="00B64FD7"/>
    <w:rsid w:val="00CC6F1E"/>
    <w:rsid w:val="00F04A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8181B"/>
  <w15:chartTrackingRefBased/>
  <w15:docId w15:val="{6170FC13-8ECE-45A5-815D-EBC7022DD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072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598740">
      <w:bodyDiv w:val="1"/>
      <w:marLeft w:val="0"/>
      <w:marRight w:val="0"/>
      <w:marTop w:val="0"/>
      <w:marBottom w:val="0"/>
      <w:divBdr>
        <w:top w:val="none" w:sz="0" w:space="0" w:color="auto"/>
        <w:left w:val="none" w:sz="0" w:space="0" w:color="auto"/>
        <w:bottom w:val="none" w:sz="0" w:space="0" w:color="auto"/>
        <w:right w:val="none" w:sz="0" w:space="0" w:color="auto"/>
      </w:divBdr>
    </w:div>
    <w:div w:id="581184615">
      <w:bodyDiv w:val="1"/>
      <w:marLeft w:val="0"/>
      <w:marRight w:val="0"/>
      <w:marTop w:val="0"/>
      <w:marBottom w:val="0"/>
      <w:divBdr>
        <w:top w:val="none" w:sz="0" w:space="0" w:color="auto"/>
        <w:left w:val="none" w:sz="0" w:space="0" w:color="auto"/>
        <w:bottom w:val="none" w:sz="0" w:space="0" w:color="auto"/>
        <w:right w:val="none" w:sz="0" w:space="0" w:color="auto"/>
      </w:divBdr>
    </w:div>
    <w:div w:id="125763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38</Words>
  <Characters>3643</Characters>
  <Application>Microsoft Office Word</Application>
  <DocSecurity>0</DocSecurity>
  <Lines>30</Lines>
  <Paragraphs>8</Paragraphs>
  <ScaleCrop>false</ScaleCrop>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Hoorebeke, Bradly</dc:creator>
  <cp:keywords/>
  <dc:description/>
  <cp:lastModifiedBy>VanHoorebeke, Bradly</cp:lastModifiedBy>
  <cp:revision>8</cp:revision>
  <dcterms:created xsi:type="dcterms:W3CDTF">2023-07-23T22:41:00Z</dcterms:created>
  <dcterms:modified xsi:type="dcterms:W3CDTF">2023-07-23T22:50:00Z</dcterms:modified>
</cp:coreProperties>
</file>